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77591325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D5F12" w:rsidRDefault="00FD5F12" w:rsidP="00FD5F12">
          <w:pPr>
            <w:pStyle w:val="TOCHeading"/>
          </w:pPr>
          <w:r>
            <w:t>Table of Contents</w:t>
          </w:r>
        </w:p>
        <w:p w:rsidR="00FD5F12" w:rsidRDefault="00FD5F12" w:rsidP="00FD5F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627153" w:history="1">
            <w:r w:rsidRPr="006346D7">
              <w:rPr>
                <w:rStyle w:val="Hyperlink"/>
                <w:noProof/>
              </w:rPr>
              <w:t>Task 1 – Project Scope</w:t>
            </w:r>
            <w:r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54" w:history="1">
            <w:r w:rsidR="00FD5F12" w:rsidRPr="006346D7">
              <w:rPr>
                <w:rStyle w:val="Hyperlink"/>
                <w:noProof/>
              </w:rPr>
              <w:t>1.1 Project Brief</w:t>
            </w:r>
            <w:r>
              <w:rPr>
                <w:rStyle w:val="Hyperlink"/>
                <w:noProof/>
              </w:rPr>
              <w:t xml:space="preserve"> (background)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3627155" w:history="1">
            <w:r>
              <w:rPr>
                <w:rStyle w:val="Hyperlink"/>
                <w:noProof/>
              </w:rPr>
              <w:t>1.2 Objective</w:t>
            </w:r>
            <w:r w:rsidR="00FD5F12">
              <w:rPr>
                <w:noProof/>
                <w:webHidden/>
              </w:rPr>
              <w:tab/>
            </w:r>
          </w:hyperlink>
        </w:p>
        <w:p w:rsidR="005F22BE" w:rsidRPr="005F22BE" w:rsidRDefault="005F22BE" w:rsidP="005F22B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55" w:history="1">
            <w:r>
              <w:rPr>
                <w:rStyle w:val="Hyperlink"/>
                <w:noProof/>
              </w:rPr>
              <w:t>1.3 Description</w:t>
            </w:r>
            <w:bookmarkStart w:id="0" w:name="_GoBack"/>
            <w:bookmarkEnd w:id="0"/>
            <w:r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56" w:history="1">
            <w:r w:rsidR="00FD5F12" w:rsidRPr="006346D7">
              <w:rPr>
                <w:rStyle w:val="Hyperlink"/>
                <w:noProof/>
              </w:rPr>
              <w:t>Task 2 – Project Design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57" w:history="1">
            <w:r w:rsidR="00FD5F12" w:rsidRPr="006346D7">
              <w:rPr>
                <w:rStyle w:val="Hyperlink"/>
                <w:noProof/>
              </w:rPr>
              <w:t>2.1 Conceptual Design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58" w:history="1">
            <w:r w:rsidR="00FD5F12" w:rsidRPr="006346D7">
              <w:rPr>
                <w:rStyle w:val="Hyperlink"/>
                <w:noProof/>
              </w:rPr>
              <w:t>2.2 Physical Design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59" w:history="1">
            <w:r w:rsidR="00FD5F12" w:rsidRPr="006346D7">
              <w:rPr>
                <w:rStyle w:val="Hyperlink"/>
                <w:noProof/>
              </w:rPr>
              <w:t>2.3 Functionality of methods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60" w:history="1">
            <w:r w:rsidR="00FD5F12" w:rsidRPr="006346D7">
              <w:rPr>
                <w:rStyle w:val="Hyperlink"/>
                <w:noProof/>
              </w:rPr>
              <w:t>2.4 Sample Screens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Pr="00FD5F12" w:rsidRDefault="005F22BE" w:rsidP="00FD5F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1" w:history="1">
            <w:r w:rsidR="00FD5F12" w:rsidRPr="00FD5F12">
              <w:rPr>
                <w:rStyle w:val="Hyperlink"/>
                <w:noProof/>
                <w:color w:val="FF0000"/>
              </w:rPr>
              <w:t>Task 4 –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P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2" w:history="1">
            <w:r w:rsidR="00FD5F12" w:rsidRPr="00FD5F12">
              <w:rPr>
                <w:rStyle w:val="Hyperlink"/>
                <w:noProof/>
                <w:color w:val="FF0000"/>
              </w:rPr>
              <w:t>4.1 Add Customer Save Button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P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3" w:history="1">
            <w:r w:rsidR="00FD5F12" w:rsidRPr="00FD5F12">
              <w:rPr>
                <w:rStyle w:val="Hyperlink"/>
                <w:noProof/>
                <w:color w:val="FF0000"/>
              </w:rPr>
              <w:t>4.2 Search Customer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P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4" w:history="1">
            <w:r w:rsidR="00FD5F12" w:rsidRPr="00FD5F12">
              <w:rPr>
                <w:rStyle w:val="Hyperlink"/>
                <w:noProof/>
                <w:color w:val="FF0000"/>
              </w:rPr>
              <w:t>4.3 Deposit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P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5" w:history="1">
            <w:r w:rsidR="00FD5F12" w:rsidRPr="00FD5F12">
              <w:rPr>
                <w:rStyle w:val="Hyperlink"/>
                <w:noProof/>
                <w:color w:val="FF0000"/>
              </w:rPr>
              <w:t>4.4 Withdraw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Pr="00FD5F12" w:rsidRDefault="005F22BE" w:rsidP="00FD5F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6" w:history="1">
            <w:r w:rsidR="00FD5F12" w:rsidRPr="00FD5F12">
              <w:rPr>
                <w:rStyle w:val="Hyperlink"/>
                <w:noProof/>
                <w:color w:val="FF0000"/>
              </w:rPr>
              <w:t>4.4.1 Credit Account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Pr="00FD5F12" w:rsidRDefault="005F22BE" w:rsidP="00FD5F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7" w:history="1">
            <w:r w:rsidR="00FD5F12" w:rsidRPr="00FD5F12">
              <w:rPr>
                <w:rStyle w:val="Hyperlink"/>
                <w:noProof/>
                <w:color w:val="FF0000"/>
              </w:rPr>
              <w:t>4.4.2 Savings Account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P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color w:val="FF0000"/>
              <w:lang w:eastAsia="en-NZ"/>
            </w:rPr>
          </w:pPr>
          <w:hyperlink w:anchor="_Toc23627168" w:history="1">
            <w:r w:rsidR="00FD5F12" w:rsidRPr="00FD5F12">
              <w:rPr>
                <w:rStyle w:val="Hyperlink"/>
                <w:noProof/>
                <w:color w:val="FF0000"/>
              </w:rPr>
              <w:t>4.5 Search Non-existent Customer Testing</w:t>
            </w:r>
            <w:r w:rsidR="00FD5F12" w:rsidRPr="00FD5F12">
              <w:rPr>
                <w:noProof/>
                <w:webHidden/>
                <w:color w:val="FF0000"/>
              </w:rPr>
              <w:tab/>
            </w:r>
          </w:hyperlink>
        </w:p>
        <w:p w:rsidR="00FD5F12" w:rsidRDefault="005F22BE" w:rsidP="00FD5F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69" w:history="1">
            <w:r w:rsidR="00FD5F12" w:rsidRPr="006346D7">
              <w:rPr>
                <w:rStyle w:val="Hyperlink"/>
                <w:noProof/>
              </w:rPr>
              <w:t>Task 5 – Final Report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0" w:history="1">
            <w:r w:rsidR="00FD5F12" w:rsidRPr="006346D7">
              <w:rPr>
                <w:rStyle w:val="Hyperlink"/>
                <w:noProof/>
              </w:rPr>
              <w:t>5.1 Introduction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1" w:history="1">
            <w:r w:rsidR="00FD5F12" w:rsidRPr="006346D7">
              <w:rPr>
                <w:rStyle w:val="Hyperlink"/>
                <w:noProof/>
              </w:rPr>
              <w:t>5.2 UML Class Diagram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2" w:history="1">
            <w:r w:rsidR="00FD5F12" w:rsidRPr="006346D7">
              <w:rPr>
                <w:rStyle w:val="Hyperlink"/>
                <w:noProof/>
              </w:rPr>
              <w:t>5.3 User Guide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3" w:history="1">
            <w:r w:rsidR="00FD5F12" w:rsidRPr="006346D7">
              <w:rPr>
                <w:rStyle w:val="Hyperlink"/>
                <w:noProof/>
              </w:rPr>
              <w:t>5.3.1 Bank Account Frame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4" w:history="1">
            <w:r w:rsidR="00FD5F12" w:rsidRPr="006346D7">
              <w:rPr>
                <w:rStyle w:val="Hyperlink"/>
                <w:noProof/>
              </w:rPr>
              <w:t>5.3.2 Add Customer Frame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5" w:history="1">
            <w:r w:rsidR="00FD5F12" w:rsidRPr="006346D7">
              <w:rPr>
                <w:rStyle w:val="Hyperlink"/>
                <w:noProof/>
              </w:rPr>
              <w:t>5.3.3 Search Customer Frame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6" w:history="1">
            <w:r w:rsidR="00FD5F12" w:rsidRPr="006346D7">
              <w:rPr>
                <w:rStyle w:val="Hyperlink"/>
                <w:noProof/>
              </w:rPr>
              <w:t>5.3.4 Deposit/Withdraw Frame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7" w:history="1">
            <w:r w:rsidR="00FD5F12" w:rsidRPr="006346D7">
              <w:rPr>
                <w:rStyle w:val="Hyperlink"/>
                <w:noProof/>
              </w:rPr>
              <w:t>5.4 Testing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8" w:history="1">
            <w:r w:rsidR="00FD5F12" w:rsidRPr="006346D7">
              <w:rPr>
                <w:rStyle w:val="Hyperlink"/>
                <w:noProof/>
              </w:rPr>
              <w:t>5.5 Future Work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5F22BE" w:rsidP="00FD5F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23627179" w:history="1">
            <w:r w:rsidR="00FD5F12" w:rsidRPr="006346D7">
              <w:rPr>
                <w:rStyle w:val="Hyperlink"/>
                <w:noProof/>
              </w:rPr>
              <w:t>5.6 Comments and Remarks</w:t>
            </w:r>
            <w:r w:rsidR="00FD5F12">
              <w:rPr>
                <w:noProof/>
                <w:webHidden/>
              </w:rPr>
              <w:tab/>
            </w:r>
          </w:hyperlink>
        </w:p>
        <w:p w:rsidR="00FD5F12" w:rsidRDefault="00FD5F12" w:rsidP="00FD5F1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2F05B4" w:rsidRDefault="002F05B4"/>
    <w:sectPr w:rsidR="002F05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NzMyMDYwNDIwMjVQ0lEKTi0uzszPAykwqgUACzl7nSwAAAA="/>
  </w:docVars>
  <w:rsids>
    <w:rsidRoot w:val="00D33D31"/>
    <w:rsid w:val="002F05B4"/>
    <w:rsid w:val="005F22BE"/>
    <w:rsid w:val="00D33D31"/>
    <w:rsid w:val="00FD5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FCC5E"/>
  <w15:chartTrackingRefBased/>
  <w15:docId w15:val="{35215406-8C15-4185-9238-9569D5508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5F12"/>
  </w:style>
  <w:style w:type="paragraph" w:styleId="Heading1">
    <w:name w:val="heading 1"/>
    <w:basedOn w:val="Normal"/>
    <w:next w:val="Normal"/>
    <w:link w:val="Heading1Char"/>
    <w:uiPriority w:val="9"/>
    <w:qFormat/>
    <w:rsid w:val="00FD5F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5F1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D5F1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D5F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F1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D5F12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FD5F12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3</Words>
  <Characters>1386</Characters>
  <Application>Microsoft Office Word</Application>
  <DocSecurity>0</DocSecurity>
  <Lines>11</Lines>
  <Paragraphs>3</Paragraphs>
  <ScaleCrop>false</ScaleCrop>
  <Company>Unitec Institute of Technology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Pour</dc:creator>
  <cp:keywords/>
  <dc:description/>
  <cp:lastModifiedBy>Soheil Pour</cp:lastModifiedBy>
  <cp:revision>4</cp:revision>
  <dcterms:created xsi:type="dcterms:W3CDTF">2021-05-09T23:23:00Z</dcterms:created>
  <dcterms:modified xsi:type="dcterms:W3CDTF">2021-08-24T22:43:00Z</dcterms:modified>
</cp:coreProperties>
</file>